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37.png" ContentType="image/png"/>
  <Override PartName="/word/media/rId4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Web API социальной сети</w:t>
      </w:r>
      <w:r>
        <w:t xml:space="preserve"> </w:t>
      </w:r>
      <w:hyperlink r:id="rId20">
        <w:r>
          <w:rPr>
            <w:rStyle w:val="Hyperlink"/>
          </w:rPr>
          <w:t xml:space="preserve">Вконтакте</w:t>
        </w:r>
      </w:hyperlink>
      <w:r>
        <w:t xml:space="preserve">, сформировать различные запросы к нему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йте страницу с</w:t>
      </w:r>
      <w:r>
        <w:t xml:space="preserve"> </w:t>
      </w:r>
      <w:hyperlink r:id="rId22">
        <w:r>
          <w:rPr>
            <w:rStyle w:val="Hyperlink"/>
          </w:rPr>
          <w:t xml:space="preserve">https://vk.com/dev/manuals</w:t>
        </w:r>
      </w:hyperlink>
      <w:r>
        <w:t xml:space="preserve"> </w:t>
      </w:r>
      <w:r>
        <w:t xml:space="preserve">и прочтите раздел</w:t>
      </w:r>
      <w:r>
        <w:t xml:space="preserve"> </w:t>
      </w:r>
      <w:hyperlink r:id="rId23">
        <w:r>
          <w:rPr>
            <w:rStyle w:val="Hyperlink"/>
          </w:rPr>
          <w:t xml:space="preserve">https://vk.com/dev/first_guide</w:t>
        </w:r>
      </w:hyperlink>
    </w:p>
    <w:p>
      <w:pPr>
        <w:numPr>
          <w:ilvl w:val="1"/>
          <w:numId w:val="1002"/>
        </w:numPr>
        <w:pStyle w:val="Compact"/>
      </w:pPr>
      <w:r>
        <w:t xml:space="preserve">По какому адресу необходимо совершать запросы при обращении к API сайте?</w:t>
      </w:r>
    </w:p>
    <w:p>
      <w:pPr>
        <w:numPr>
          <w:ilvl w:val="0"/>
          <w:numId w:val="1000"/>
        </w:numPr>
      </w:pPr>
      <w:r>
        <w:t xml:space="preserve">Запросы совершаются по адресам</w:t>
      </w:r>
      <w:r>
        <w:t xml:space="preserve"> </w:t>
      </w:r>
      <w:r>
        <w:rPr>
          <w:rStyle w:val="VerbatimChar"/>
        </w:rPr>
        <w:t xml:space="preserve">api.vk.com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pi.vk.ru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Есть ли среди методов API методы, доступные без необходимости авторизации?</w:t>
      </w:r>
    </w:p>
    <w:p>
      <w:pPr>
        <w:numPr>
          <w:ilvl w:val="0"/>
          <w:numId w:val="1000"/>
        </w:numPr>
      </w:pPr>
      <w:r>
        <w:t xml:space="preserve">Нет, все методы требуют поле</w:t>
      </w:r>
      <w:r>
        <w:t xml:space="preserve"> </w:t>
      </w:r>
      <w:r>
        <w:rPr>
          <w:rStyle w:val="VerbatimChar"/>
        </w:rPr>
        <w:t xml:space="preserve">access_token</w:t>
      </w:r>
      <w:r>
        <w:t xml:space="preserve">, есть несколько видов: серверный ключ доступа, ключ</w:t>
      </w:r>
      <w:r>
        <w:t xml:space="preserve"> </w:t>
      </w:r>
      <w:r>
        <w:t xml:space="preserve">доступа пользователя, ключ доступа сообщества.</w:t>
      </w:r>
    </w:p>
    <w:p>
      <w:pPr>
        <w:numPr>
          <w:ilvl w:val="1"/>
          <w:numId w:val="1004"/>
        </w:numPr>
        <w:pStyle w:val="Compact"/>
      </w:pPr>
      <w:r>
        <w:t xml:space="preserve">Каким HTTP методом можно совершать запросы к API?</w:t>
      </w:r>
    </w:p>
    <w:p>
      <w:pPr>
        <w:numPr>
          <w:ilvl w:val="0"/>
          <w:numId w:val="1000"/>
        </w:numPr>
      </w:pPr>
      <w:r>
        <w:t xml:space="preserve">Вырезка из документации:</w:t>
      </w:r>
      <w:r>
        <w:t xml:space="preserve"> </w:t>
      </w:r>
      <w:r>
        <w:t xml:space="preserve">“</w:t>
      </w:r>
      <w:r>
        <w:t xml:space="preserve">Для отправки API-запросов используйте HTTP-метод POST или GET. В API</w:t>
      </w:r>
      <w:r>
        <w:t xml:space="preserve"> </w:t>
      </w:r>
      <w:r>
        <w:t xml:space="preserve">ВКонтакте эти методы равнозначны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Что означает точка в названии методов (например, users.get)?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users</w:t>
      </w:r>
      <w:r>
        <w:t xml:space="preserve"> </w:t>
      </w:r>
      <w:r>
        <w:t xml:space="preserve">означает имя раздела, а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– само имя метода. Деление методов на разделы позволяет</w:t>
      </w:r>
      <w:r>
        <w:t xml:space="preserve"> </w:t>
      </w:r>
      <w:r>
        <w:t xml:space="preserve">ограничивать доступ приложений к данным пользователей.</w:t>
      </w:r>
    </w:p>
    <w:p>
      <w:pPr>
        <w:numPr>
          <w:ilvl w:val="1"/>
          <w:numId w:val="1006"/>
        </w:numPr>
        <w:pStyle w:val="Compact"/>
      </w:pPr>
      <w:r>
        <w:t xml:space="preserve">В каком формате сервер посылает ответы на запросы клиента?</w:t>
      </w:r>
    </w:p>
    <w:p>
      <w:pPr>
        <w:numPr>
          <w:ilvl w:val="0"/>
          <w:numId w:val="1000"/>
        </w:numPr>
      </w:pPr>
      <w:r>
        <w:t xml:space="preserve">Ответом на запрос пользователя всегда будет JSON-объект с единственным полем</w:t>
      </w:r>
      <w:r>
        <w:t xml:space="preserve"> </w:t>
      </w:r>
      <w:r>
        <w:rPr>
          <w:rStyle w:val="VerbatimChar"/>
        </w:rPr>
        <w:t xml:space="preserve">response</w:t>
      </w:r>
      <w:r>
        <w:t xml:space="preserve">, в</w:t>
      </w:r>
      <w:r>
        <w:t xml:space="preserve"> </w:t>
      </w:r>
      <w:r>
        <w:t xml:space="preserve">котором будут хранится вся информация по запросу.</w:t>
      </w:r>
    </w:p>
    <w:p>
      <w:pPr>
        <w:numPr>
          <w:ilvl w:val="1"/>
          <w:numId w:val="1007"/>
        </w:numPr>
        <w:pStyle w:val="Compact"/>
      </w:pPr>
      <w:r>
        <w:t xml:space="preserve">Каким образом клиент может заранее узнать о структуре ответа при запросе к тому или иному</w:t>
      </w:r>
      <w:r>
        <w:t xml:space="preserve"> </w:t>
      </w:r>
      <w:r>
        <w:t xml:space="preserve">методу?</w:t>
      </w:r>
    </w:p>
    <w:p>
      <w:pPr>
        <w:numPr>
          <w:ilvl w:val="0"/>
          <w:numId w:val="1000"/>
        </w:numPr>
      </w:pPr>
      <w:r>
        <w:t xml:space="preserve">Описание всех методов, как схемы для запросов, так и схемы для ответов, описаны на языке JSON Schema в репозитории</w:t>
      </w:r>
      <w:r>
        <w:t xml:space="preserve"> </w:t>
      </w:r>
      <w:hyperlink r:id="rId24"/>
      <w:r>
        <w:t xml:space="preserve">. Например, ответ для метода</w:t>
      </w:r>
      <w:r>
        <w:t xml:space="preserve"> </w:t>
      </w:r>
      <w:hyperlink r:id="rId25">
        <w:r>
          <w:rPr>
            <w:rStyle w:val="Hyperlink"/>
          </w:rPr>
          <w:t xml:space="preserve">users.get</w:t>
        </w:r>
      </w:hyperlink>
      <w:r>
        <w:t xml:space="preserve"> </w:t>
      </w:r>
      <w:r>
        <w:t xml:space="preserve">(вырезка из общего файла</w:t>
      </w:r>
      <w:r>
        <w:t xml:space="preserve"> </w:t>
      </w:r>
      <w:r>
        <w:rPr>
          <w:rStyle w:val="VerbatimChar"/>
        </w:rPr>
        <w:t xml:space="preserve">responses.json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_get_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users/objects.json#/definitions/users_user_ful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1. Следуя инструкции в пункте [2. Регистрация приложения](https://vk.com/dev/first_guide?f=2.%20%D0%A0%D0%B5%D0%B3%D0%B8%D1%81%D1%82%D1%80%D0%B0%D1%86%D0%B8%D1%8F%20%D0%BF%D1%80%D0%B8%D0%BB%D0%BE%D0%B6%D0%B5%D0%BD%D0%B8%D1%8F) зарегистрируйте новое приложение, указав</w:t>
      </w:r>
      <w:r>
        <w:br/>
      </w:r>
      <w:r>
        <w:rPr>
          <w:rStyle w:val="VerbatimChar"/>
        </w:rPr>
        <w:t xml:space="preserve">    в названии «Изучение API» (или что-то в этом роде)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* Выбрали standalone-приложение, прошли регистрацию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![Заполнение информации о сайте приложения](./images/registration.png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![Информация о приложении](./images/app.png)</w:t>
      </w:r>
      <w:r>
        <w:br/>
      </w:r>
      <w:r>
        <w:br/>
      </w:r>
      <w:r>
        <w:rPr>
          <w:rStyle w:val="VerbatimChar"/>
        </w:rPr>
        <w:t xml:space="preserve">1. Следуя инструкции в пункте [3. Авторизация пользователя](https://vk.com/dev/first_guide?f=3.%20%D0%90%D0%B2%D1%82%D0%BE%D1%80%D0%B8%D0%B7%D0%B0%D1%86%D0%B8%D1%8F%20%D0%BF%D0%BE%D0%BB%D1%8C%D0%B7%D0%BE%D0%B2%D0%B0%D1%82%D0%B5%D0%BB%D1%8F) получите токен доступа</w:t>
      </w:r>
      <w:r>
        <w:br/>
      </w:r>
      <w:r>
        <w:rPr>
          <w:rStyle w:val="VerbatimChar"/>
        </w:rPr>
        <w:t xml:space="preserve">   (access_token). Каким способом авторизации вы при этом воспользовались? На какой срок</w:t>
      </w:r>
      <w:r>
        <w:br/>
      </w:r>
      <w:r>
        <w:rPr>
          <w:rStyle w:val="VerbatimChar"/>
        </w:rPr>
        <w:t xml:space="preserve">   выдается токен? Как сделать токен бессрочным? Привязан ли токен к пользователю?</w:t>
      </w:r>
      <w:r>
        <w:br/>
      </w:r>
      <w:r>
        <w:br/>
      </w:r>
      <w:r>
        <w:rPr>
          <w:rStyle w:val="VerbatimChar"/>
        </w:rPr>
        <w:t xml:space="preserve">Для авторизации пользователей через standalone-приложение нужно это приложение сделать, но для выполения лабораторной работы можно использовать ключ от самого приложения, что и сделаем.</w:t>
      </w:r>
      <w:r>
        <w:br/>
      </w:r>
      <w:r>
        <w:br/>
      </w:r>
      <w:r>
        <w:rPr>
          <w:rStyle w:val="VerbatimChar"/>
        </w:rPr>
        <w:t xml:space="preserve">1. Изучите пункт [4. Права доступа](https://dev.vk.com/ru/reference/access-rights). Каким образом регулируются права доступа приложения?</w:t>
      </w:r>
      <w:r>
        <w:br/>
      </w:r>
      <w:r>
        <w:br/>
      </w:r>
      <w:r>
        <w:rPr>
          <w:rStyle w:val="VerbatimChar"/>
        </w:rPr>
        <w:t xml:space="preserve">По умолчанию у приложения есть доступы только к личным данным пользователей и их почте. Для получения расширенного доступа необходимо дополнить информацию о разработчике (паспортные данные).</w:t>
      </w:r>
      <w:r>
        <w:br/>
      </w:r>
      <w:r>
        <w:br/>
      </w:r>
      <w:r>
        <w:rPr>
          <w:rStyle w:val="VerbatimChar"/>
        </w:rPr>
        <w:t xml:space="preserve">![Список возможных доступов](./images/access.png)</w:t>
      </w:r>
      <w:r>
        <w:br/>
      </w:r>
      <w:r>
        <w:br/>
      </w:r>
      <w:r>
        <w:rPr>
          <w:rStyle w:val="VerbatimChar"/>
        </w:rPr>
        <w:t xml:space="preserve">![Информация о разработчике](./images/dev_info.png)</w:t>
      </w:r>
    </w:p>
    <w:p>
      <w:pPr>
        <w:numPr>
          <w:ilvl w:val="0"/>
          <w:numId w:val="1008"/>
        </w:numPr>
      </w:pPr>
      <w:r>
        <w:t xml:space="preserve">Перейдите на страницу документации с полным списком методов. Слева в меню можно выбирать группу</w:t>
      </w:r>
      <w:r>
        <w:t xml:space="preserve"> </w:t>
      </w:r>
      <w:r>
        <w:t xml:space="preserve">методов, информацию о которой вы хотите получить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3192"/>
            <wp:effectExtent b="0" l="0" r="0" t="0"/>
            <wp:docPr descr="Страница документации" title="" id="27" name="Picture"/>
            <a:graphic>
              <a:graphicData uri="http://schemas.openxmlformats.org/drawingml/2006/picture">
                <pic:pic>
                  <pic:nvPicPr>
                    <pic:cNvPr descr="./images/methods_pag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раница документации</w:t>
      </w:r>
    </w:p>
    <w:p>
      <w:pPr>
        <w:numPr>
          <w:ilvl w:val="0"/>
          <w:numId w:val="1008"/>
        </w:numPr>
      </w:pPr>
      <w:r>
        <w:t xml:space="preserve">В этом пункте изучим группу методов users, в которой есть ряд методов, доступных без регистрации</w:t>
      </w:r>
      <w:r>
        <w:t xml:space="preserve"> </w:t>
      </w:r>
      <w:r>
        <w:t xml:space="preserve">(без токена доступа).</w:t>
      </w:r>
    </w:p>
    <w:p>
      <w:pPr>
        <w:numPr>
          <w:ilvl w:val="1"/>
          <w:numId w:val="1009"/>
        </w:numPr>
        <w:pStyle w:val="Compact"/>
      </w:pPr>
      <w:r>
        <w:t xml:space="preserve">Найдите метод, который позволяет производить поиск пользователей по произвольному запросу.</w:t>
      </w:r>
    </w:p>
    <w:p>
      <w:pPr>
        <w:numPr>
          <w:ilvl w:val="0"/>
          <w:numId w:val="1000"/>
        </w:numPr>
      </w:pPr>
      <w:r>
        <w:t xml:space="preserve">Метод</w:t>
      </w:r>
      <w:r>
        <w:t xml:space="preserve"> </w:t>
      </w:r>
      <w:r>
        <w:rPr>
          <w:rStyle w:val="VerbatimChar"/>
        </w:rPr>
        <w:t xml:space="preserve">users.search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Сформируйте и отправьте запрос на поиск пользователя по имени и фамилии (можно искать любого</w:t>
      </w:r>
      <w:r>
        <w:t xml:space="preserve"> </w:t>
      </w:r>
      <w:r>
        <w:t xml:space="preserve">человека, главное, чтобы результат выдачи был не пуст). Как упорядочены результаты поиск?</w:t>
      </w:r>
    </w:p>
    <w:p>
      <w:pPr>
        <w:numPr>
          <w:ilvl w:val="0"/>
          <w:numId w:val="1000"/>
        </w:numPr>
      </w:pPr>
      <w:r>
        <w:t xml:space="preserve">Чтобы получить возможность отправлять запрос, необходимо иметь</w:t>
      </w:r>
      <w:r>
        <w:t xml:space="preserve"> </w:t>
      </w:r>
      <w:r>
        <w:rPr>
          <w:rStyle w:val="VerbatimChar"/>
        </w:rPr>
        <w:t xml:space="preserve">Ключ доступа пользователя</w:t>
      </w:r>
      <w:r>
        <w:t xml:space="preserve">, однако при создании приложения мы получаем только</w:t>
      </w:r>
      <w:r>
        <w:t xml:space="preserve"> </w:t>
      </w:r>
      <w:r>
        <w:rPr>
          <w:rStyle w:val="VerbatimChar"/>
        </w:rPr>
        <w:t xml:space="preserve">Сервисный ключ доступа</w:t>
      </w:r>
      <w:r>
        <w:t xml:space="preserve">.</w:t>
      </w:r>
      <w:r>
        <w:t xml:space="preserve"> </w:t>
      </w:r>
      <w:r>
        <w:rPr>
          <w:rStyle w:val="VerbatimChar"/>
        </w:rPr>
        <w:t xml:space="preserve">Ключ доступа пользователя</w:t>
      </w:r>
      <w:r>
        <w:t xml:space="preserve"> </w:t>
      </w:r>
      <w:r>
        <w:t xml:space="preserve">предлагается получить через</w:t>
      </w:r>
      <w:r>
        <w:t xml:space="preserve"> </w:t>
      </w:r>
      <w:hyperlink r:id="rId29">
        <w:r>
          <w:rPr>
            <w:rStyle w:val="Hyperlink"/>
          </w:rPr>
          <w:t xml:space="preserve">VK Bridge</w:t>
        </w:r>
      </w:hyperlink>
      <w:r>
        <w:t xml:space="preserve">, выбрав метод</w:t>
      </w:r>
      <w:r>
        <w:t xml:space="preserve"> </w:t>
      </w:r>
      <w:r>
        <w:rPr>
          <w:rStyle w:val="VerbatimChar"/>
        </w:rPr>
        <w:t xml:space="preserve">GetAuthToken</w:t>
      </w:r>
      <w:r>
        <w:t xml:space="preserve">. В ответ мы получим JSON-объект с полем</w:t>
      </w:r>
      <w:r>
        <w:t xml:space="preserve"> </w:t>
      </w:r>
      <w:r>
        <w:rPr>
          <w:rStyle w:val="VerbatimChar"/>
        </w:rPr>
        <w:t xml:space="preserve">access_token</w:t>
      </w:r>
      <w:r>
        <w:t xml:space="preserve">, который и будем использовать для формирования запросов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376275"/>
            <wp:effectExtent b="0" l="0" r="0" t="0"/>
            <wp:docPr descr="Приложение VK Bridge" title="" id="31" name="Picture"/>
            <a:graphic>
              <a:graphicData uri="http://schemas.openxmlformats.org/drawingml/2006/picture">
                <pic:pic>
                  <pic:nvPicPr>
                    <pic:cNvPr descr="./images/vkbrid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ложение VK Bridge</w:t>
      </w:r>
    </w:p>
    <w:p>
      <w:pPr>
        <w:numPr>
          <w:ilvl w:val="0"/>
          <w:numId w:val="1000"/>
        </w:numPr>
      </w:pPr>
      <w:r>
        <w:t xml:space="preserve">Теперь сформируем запрос на поиск пользователей по имени и фамилии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searc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Иван Иванов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BJrTJ-5411hs-4W_DRw_5yLGCwBEfwZnoZa6thD68C0WR4XzwxhznMq7Nz-nXGq0UFtS282vepn-rRQ2b9fhtWDPM1MYwrbtlDhHdEZlu_B0xObsb81hYAuh46-EBUDcI5ysu1MhL4rQvSdeChphIFcDRHqf7AHhrh0zWb7KWcS886zcg5nU93CHIgyL9_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t xml:space="preserve">В ответ получаем JSON-объект (ответ укорочен для читаемости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8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митри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7472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1a034038ZDwi1-NDAwGyvar_rsRd0RQ03E7KUYYaDkaufzXMhSW-eDbBLQIDVrFw3EIe-90LF7VcjspSH4aU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ль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4988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2d8597Nxtn36VoOWRlbbPoswPRYVrVTsiUaqS1BXnYDsnHQ8JQcnGE_1BuazBoiD1PwihiMttIy5RqqtN3E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124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c732628OvN0zRe740e1zr52j_sFOsISX6blp9dQYCcqiGIQMyXgtmCaGC4jBjWCCYq_hUXgwZPfZuWkTsz6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167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33240c7jzJkKZXm40DTCHznCOGkmXK__9KYKlVthInlA_bGzHPoWy4oxIzlHtEOTj38L23xFqLg349YWwv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1"/>
        </w:numPr>
      </w:pPr>
      <w:r>
        <w:t xml:space="preserve">Сократите количество результатов выдачи до 2-х.</w:t>
      </w:r>
    </w:p>
    <w:p>
      <w:pPr>
        <w:numPr>
          <w:ilvl w:val="0"/>
          <w:numId w:val="1000"/>
        </w:numPr>
      </w:pPr>
      <w:r>
        <w:t xml:space="preserve">Модифицируем запрос, чтобы ответе было только 2 найденных пользователя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searc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Иван Иванов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ount==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BJrTJ-5411hs-4W_DRw_5yLGCwBEfwZnoZa6thD68C0WR4XzwxhznMq7Nz-nXGq0UFtS282vepn-rRQ2b9fhtWDPM1MYwrbtlDhHdEZlu_B0xObsb81hYAuh46-EBUDcI5ysu1MhL4rQvSdeChphIFcDRHqf7AHhrh0zWb7KWcS886zcg5nU93CHIgyL9_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t xml:space="preserve">В ответ получаем JSON-объект только с двумя пользователями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8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митри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7472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b8baa66UwVaGtsovU94AKOhCLx6UclIbgoB0k7RU40LRI3GNjc0bElP0BnoSXRSlnuyGohVoUZoCQHSQLch5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ль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4988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80dd21JM5R_Q4bKy3BUnC_m5gwuILD5nIBxscQZBxMXMC5t49Dp0D7X3EvdspRS2orP8W86s3gcQHGyXYWd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  <w:pStyle w:val="Compact"/>
      </w:pPr>
      <w:r>
        <w:t xml:space="preserve">Какая информация о найденных пользователях отображается в ответе сервера? Задайте</w:t>
      </w:r>
      <w:r>
        <w:t xml:space="preserve"> </w:t>
      </w:r>
      <w:r>
        <w:t xml:space="preserve">отображение нескольких дополнительных полей.</w:t>
      </w:r>
    </w:p>
    <w:p>
      <w:pPr>
        <w:pStyle w:val="FirstParagraph"/>
      </w:pPr>
      <w:r>
        <w:t xml:space="preserve">По умолчанию в ответе указывается: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can_access_closed</w:t>
      </w:r>
      <w:r>
        <w:t xml:space="preserve">”</w:t>
      </w:r>
      <w:r>
        <w:t xml:space="preserve"> </w:t>
      </w:r>
      <w:r>
        <w:t xml:space="preserve">– boolean Может ли текущий пользователь видеть профиль при is_closed = 1 (например, он есть в друзьях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first_name</w:t>
      </w:r>
      <w:r>
        <w:t xml:space="preserve">”</w:t>
      </w:r>
      <w:r>
        <w:t xml:space="preserve"> </w:t>
      </w:r>
      <w:r>
        <w:t xml:space="preserve">– string Имя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– integer Идентификатор пользователя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is_closed</w:t>
      </w:r>
      <w:r>
        <w:t xml:space="preserve">”</w:t>
      </w:r>
      <w:r>
        <w:t xml:space="preserve"> </w:t>
      </w:r>
      <w:r>
        <w:t xml:space="preserve">– boolean Скрыт ли профиль пользователя настройками приватности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last_name</w:t>
      </w:r>
      <w:r>
        <w:t xml:space="preserve">”</w:t>
      </w:r>
      <w:r>
        <w:t xml:space="preserve"> </w:t>
      </w:r>
      <w:r>
        <w:t xml:space="preserve">– string Фамилия</w:t>
      </w:r>
    </w:p>
    <w:p>
      <w:pPr>
        <w:pStyle w:val="FirstParagraph"/>
      </w:pPr>
      <w:r>
        <w:t xml:space="preserve">Модифицируем запрос, чтобы видеть информацию о родном городе пользователя, добавив поле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searc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Иван Иванов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сount==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fields==</w:t>
      </w:r>
      <w:r>
        <w:rPr>
          <w:rStyle w:val="StringTok"/>
        </w:rPr>
        <w:t xml:space="preserve">"city"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BJrTJ-5411hs-4W_DRw_5yLGCwBEfwZnoZa6thD68C0WR4XzwxhznMq7Nz-nXGq0UFtS282vepn-rRQ2b9fhtWDPM1MYwrbtlDhHdEZlu_B0xObsb81hYAuh46-EBUDcI5ysu1MhL4rQvSdeChphIFcDRHqf7AHhrh0zWb7KWcS886zcg5nU93CHIgyL9_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t xml:space="preserve">В ответе появляется поле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 если это информация открыт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8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ва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митри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7472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dba8a39u1hX6zY2DahjSMF34qtpEKJopZ5IoQ4iQJF34SKvkqRhCEL9-jcMaHeFqdwODqlKoeklXkiil77aw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ль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4988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7daa711o-bkP8A7BnHVxt4q9DymEQK_W16JdEPMf3tEBdSDfHvEj_VokAZSeN-X5YdRjzYQarFdXYl0TaoNE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124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9ec8b3dD4cwPcwVLVJ8VU8gNroE6YJs6xSNTW2Rl91-SB2Jzydo7ndpnSorUX4MfYefCZTo6mLtF41NY_flt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167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72e950U0avLvnbnNPl06sDMrxpAJa5F9fyYGiYgp6xIMehlq80L7t-p-Ge07CAmaGfAMlq8qQI2uUSZv7w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рге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61879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f4746dhSvgh-q3s9J3UJ2r76qzFHvZdd7PCG0NbJfYwldFr0_iQvCHtoe2gyJXoAlLFyMVE9dz3c8IY2se_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т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3474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5e8fda4sVsHMRyDeeHSRKqb9aBHbD7cQVrZbW43UtVPTRnWeFTWMkxrErkutYFAmDlcHNdtVtJHWdltYFEgv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динцово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икит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233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50f8e1-Y1Ahntxx1xjsYfQmx8l6i-CpZhm8UtlZQSIyFzvJXye5FaDJhmTWWGws3Y3o7LrR4yjm2bxRQMXb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лексе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649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973095gp1n8qHg4l1wM1VqhDN2gL5bXkCcLXtp_8K2-cMZPq3l9HOgrInmVns8acYhj9bq2kZBTYtfdQ-N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восибирск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0880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c1cf1cdJQfZ3mE31D_KsV2d1RDKGSRi8te1vjSBHIGnYM0xqkZCbpjcOw-EPMy0bDB4oFoYTGz01LW-Oudu6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л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4346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c9ec0357A2rthEpssemkb3j9rCSkeQfJ02ksdooG8xaENnG012LZOnhH0G6xqiUhEJdAAeQjBEhTqSx1E5pp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4"/>
        </w:numPr>
        <w:pStyle w:val="Compact"/>
      </w:pPr>
      <w:r>
        <w:t xml:space="preserve">Сделайте уточнение запроса, указав город или ВУЗ. Какие параметры за это ответственны?</w:t>
      </w:r>
    </w:p>
    <w:p>
      <w:pPr>
        <w:pStyle w:val="FirstParagraph"/>
      </w:pPr>
      <w:r>
        <w:t xml:space="preserve">Уточняем параметр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searc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Иван Иванов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сount==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fields=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BJrTJ-5411hs-4W_DRw_5yLGCwBEfwZnoZa6thD68C0WR4XzwxhznMq7Nz-nXGq0UFtS282vepn-rRQ2b9fhtWDPM1MYwrbtlDhHdEZlu_B0xObsb81hYAuh46-EBUDcI5ysu1MhL4rQvSdeChphIFcDRHqf7AHhrh0zWb7KWcS886zcg5nU93CHIgyL9_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8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ва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митри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7472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399aafOhWJliL_1yfs1MQxTNw6Migzqfp-vt0MFsZc6iVeKJ9dfJiXKJCELeTQ8Yi5Iag1QD2v-X6-02pkrw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ль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4988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b473a1Qv_j1QVM2VPMDyqFaooJXFNKhUJGJ267SJA-sL88B1wllqOCD3GLWM4DETOVdpxbO0SDQUYnYN06-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124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91b7d99h7O67SWrY-qErNNbPm58j2Rm-iulp6sj_iaoUpYQZjLg2v25KZA0uNah4efNkumIDGj8KKWnpUWMTw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167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d265c3SQq3Sez1TRiXLofPAWmae0pe37yXhIeAQm7cYmfp1uouY_US4spMFcUotXb2mj8XLkPAsYD2ieYw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рге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61879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30b80emK_VjJPHYZPg49XP9DzgC6eLG5BAPZ3igzFBTpFbcZP_xpXZzPtrkePl6HYKznUMz4Udk0A9k4TxW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ducation_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чное отделение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ducation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удент (специалист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ститут материалов современной энергетики и нанотехнологии (ИМСЭН-ИФХ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т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radu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3474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6df1c8dgqx34uDs7rthH6E9hCRYvjO4wKT4qS1PRrNK_19B14flxT3jsYO7ujFPk4R31825W7bGp_ipIyk02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ХТУ им. Д. И. Менделеева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динцово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икит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233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2b2516MVCdzsyho1mGydpowSeJGyy6VtLPbvgvXqgPnJcLeklWOYmVwMqnDIGZ7tU31BscRLRQ0c9u9kksw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лексе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649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b7a365fkuH0MifeBW5xJdB9U99WYomtnGaZk7xEoK5GnST_PQz1iL5he7VXZHci7MqsLPMO7bCDa47hsiLS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восибирск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radu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0880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1e5be48tkEe_d0nkGcMUCmxNMzc2qrveGisIqNgDjAgxb_DYCVsEQvqhmWR5wycRAzLKZ0AqW74qKwhOvyU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культет физико-математических и естественных нау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л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radu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4346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2dd88b54cYEhkK9YUFAQtzTPdcWSXLmi0evQWtsBuAeSIhDY3eGr0XXG4U0EUIQ5WnMKIZOGuiNRK9BZQp0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УДН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1. Каким методом можно получить подписчиков пользователя?</w:t>
      </w:r>
    </w:p>
    <w:p>
      <w:pPr>
        <w:pStyle w:val="FirstParagraph"/>
      </w:pPr>
      <w:r>
        <w:t xml:space="preserve">Список подписчиков пользователя можно получить с помощью метода</w:t>
      </w:r>
      <w:r>
        <w:t xml:space="preserve"> </w:t>
      </w:r>
      <w:r>
        <w:rPr>
          <w:rStyle w:val="VerbatimChar"/>
        </w:rPr>
        <w:t xml:space="preserve">users.getFollower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getFollow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user_id==102088046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BJrTJ-5411hs-4W_DRw_5yLGCwBEfwZnoZa6thD68C0WR4XzwxhznMq7Nz-nXGq0UFtS282vepn-rRQ2b9fhtWDPM1MYwrbtlDhHdEZlu_B0xObsb81hYAuh46-EBUDcI5ysu1MhL4rQvSdeChphIFcDRHqf7AHhrh0zWb7KWcS886zcg5nU93CHIgyL9_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AttributeTok"/>
        </w:rPr>
        <w:t xml:space="preserve">--verbo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100870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719426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6183039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82760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70889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367754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381462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40605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58370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633268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7472535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307755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947837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738662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69237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725717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578572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967730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6723648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907972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234718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525243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05751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7249443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36020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7713478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633282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805451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691706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39856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312348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48823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912356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464388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11670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468412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52908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566981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587897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02846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25630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19717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19148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762705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131977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839991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524979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385148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763028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840491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6700108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31005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024139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67507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885997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97966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8520941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764480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333364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53304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418786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482750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684472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980742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340619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43932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4560902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199283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111210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3374989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778898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845597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013294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373074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075818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7647522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896708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7404076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5825327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5450402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7765959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809291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51711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1401350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261478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8293635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24941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9055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8738734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368103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91516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3979377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572711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305935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971469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647624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900111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52158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143945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960158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Перейдите к группе методов database. Данные методы также доступны без регистрации и позволяют</w:t>
      </w:r>
      <w:r>
        <w:t xml:space="preserve"> </w:t>
      </w:r>
      <w:r>
        <w:t xml:space="preserve">осуществлять поиск школ и ВУЗов, имеющихся в базе данных VK.</w:t>
      </w:r>
    </w:p>
    <w:p>
      <w:pPr>
        <w:numPr>
          <w:ilvl w:val="1"/>
          <w:numId w:val="1016"/>
        </w:numPr>
        <w:pStyle w:val="Compact"/>
      </w:pPr>
      <w:r>
        <w:t xml:space="preserve">Каким методом можно получить список стран? Сделайте запрос для нахождения вашей родной</w:t>
      </w:r>
      <w:r>
        <w:t xml:space="preserve"> </w:t>
      </w:r>
      <w:r>
        <w:t xml:space="preserve">страны.</w:t>
      </w:r>
    </w:p>
    <w:p>
      <w:pPr>
        <w:numPr>
          <w:ilvl w:val="0"/>
          <w:numId w:val="1000"/>
        </w:numPr>
      </w:pPr>
      <w:r>
        <w:t xml:space="preserve">Получение списка стран возможно с помощью метода</w:t>
      </w:r>
      <w:r>
        <w:t xml:space="preserve"> </w:t>
      </w:r>
      <w:r>
        <w:rPr>
          <w:rStyle w:val="VerbatimChar"/>
        </w:rPr>
        <w:t xml:space="preserve">database.getCountries</w:t>
      </w:r>
      <w:r>
        <w:t xml:space="preserve">. В документации написано, что можно получить список всех стран, указав в запросе параметр</w:t>
      </w:r>
      <w:r>
        <w:t xml:space="preserve"> </w:t>
      </w:r>
      <w:r>
        <w:rPr>
          <w:rStyle w:val="VerbatimChar"/>
        </w:rPr>
        <w:t xml:space="preserve">need_all=1</w:t>
      </w:r>
      <w:r>
        <w:t xml:space="preserve">, однако на практике такой запрос возращает пустой список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41984"/>
            <wp:effectExtent b="0" l="0" r="0" t="0"/>
            <wp:docPr descr="Попытка запросить список всех стран" title="" id="34" name="Picture"/>
            <a:graphic>
              <a:graphicData uri="http://schemas.openxmlformats.org/drawingml/2006/picture">
                <pic:pic>
                  <pic:nvPicPr>
                    <pic:cNvPr descr="./images/getCountri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запросить список всех стран</w:t>
      </w:r>
    </w:p>
    <w:p>
      <w:pPr>
        <w:numPr>
          <w:ilvl w:val="1"/>
          <w:numId w:val="1017"/>
        </w:numPr>
        <w:pStyle w:val="Compact"/>
      </w:pPr>
      <w:r>
        <w:t xml:space="preserve">Каким методом можно получить список городов? Сделайте запрос для нахождения вашего родного</w:t>
      </w:r>
      <w:r>
        <w:t xml:space="preserve"> </w:t>
      </w:r>
      <w:r>
        <w:t xml:space="preserve">города.</w:t>
      </w:r>
    </w:p>
    <w:p>
      <w:pPr>
        <w:numPr>
          <w:ilvl w:val="0"/>
          <w:numId w:val="1000"/>
        </w:numPr>
      </w:pPr>
      <w:r>
        <w:t xml:space="preserve">Список городов можно получить методом</w:t>
      </w:r>
      <w:r>
        <w:t xml:space="preserve"> </w:t>
      </w:r>
      <w:r>
        <w:rPr>
          <w:rStyle w:val="VerbatimChar"/>
        </w:rPr>
        <w:t xml:space="preserve">database.getCitie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atabase.getCitie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need_all==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numPr>
          <w:ilvl w:val="0"/>
          <w:numId w:val="1000"/>
        </w:numPr>
      </w:pPr>
      <w:r>
        <w:t xml:space="preserve">В ответ получим список нескольких городов (соркащен для читаемости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дымски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87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мало-Ненецкий автономный округ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км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рабаш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25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елябин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Военный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зловски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82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уль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Каменецка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ркутски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78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ркут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км автодороги Иркутск-Маркова Территори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янски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29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ур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Ма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стромско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4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стром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Ма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вер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вер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Ма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57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в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Рабочий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зловски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82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уль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Россошинска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тоозерны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0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восибир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Ферма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Напишем запрос для поиска моего родного города – Йошкар-Олы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fields==</w:t>
      </w:r>
      <w:r>
        <w:rPr>
          <w:rStyle w:val="StringTok"/>
        </w:rPr>
        <w:t xml:space="preserve">"home_tow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br/>
      </w:r>
      <w:r>
        <w:rPr>
          <w:rStyle w:val="VariableTok"/>
        </w:rPr>
        <w:t xml:space="preserve">access_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Variable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=5.19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Йошкар-Ола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8"/>
        </w:numPr>
      </w:pPr>
      <w:r>
        <w:t xml:space="preserve">Каким методом можно получить список школ? Сделайте запрос для нахождения вашей школы.</w:t>
      </w:r>
    </w:p>
    <w:p>
      <w:pPr>
        <w:numPr>
          <w:ilvl w:val="0"/>
          <w:numId w:val="1000"/>
        </w:numPr>
      </w:pPr>
      <w:r>
        <w:t xml:space="preserve">Список школ можно получить методом</w:t>
      </w:r>
      <w:r>
        <w:t xml:space="preserve"> </w:t>
      </w:r>
      <w:r>
        <w:rPr>
          <w:rStyle w:val="VerbatimChar"/>
        </w:rPr>
        <w:t xml:space="preserve">database.getSchool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atabase.getSchool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ity_id==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city_id</w:t>
      </w:r>
      <w:r>
        <w:t xml:space="preserve"> </w:t>
      </w:r>
      <w:r>
        <w:t xml:space="preserve">обязателен, он указывает город, внутри которого нужно искать школы. 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4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Церковно-приходская школа № 1 им. Победоносцева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6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кола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40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Т Спринт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41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кола — детский сад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30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Центр искусств № 1 «Артис»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92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С: Учебный центр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604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нлайн-школа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кола «Образование плюс - 1»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55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нлайн Гимназия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имназия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овский технический лицей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кола-интернат № 1 для обучения и реабилитации слепых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детская школа-интернат № 1 «Первый Московский кадетский корпус»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8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овская городская детская музыкальная школа им. С. С. Прокофьева (бывш. ДМШ 1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9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портивная школа олимпийского резерва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етская художественная школа им. В. А. Серова (бывш. ДХШ 1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2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ледж городской инфраструктуры и строительства № 1 (бывш. Строительный колледж 1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3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дицинский колледж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0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овский автомобильный колледж (МАК, 1-й Амбулаторный пр.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64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ледж полиции (бывш. Колледж милиции 1 ГУВД по г. Москве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9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дагогический колледж № 1 им. К.Д. Ушинского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Запрос для нахождения моей школы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atabase.getSchool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121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ity_id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кола № 1210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</w:t>
      </w:r>
    </w:p>
    <w:p>
      <w:pPr>
        <w:numPr>
          <w:ilvl w:val="0"/>
          <w:numId w:val="1019"/>
        </w:numPr>
        <w:pStyle w:val="Compact"/>
      </w:pPr>
      <w:r>
        <w:t xml:space="preserve">Каким методом можно получить список ВУЗов? Сделайте запрос для нахождения вашего</w:t>
      </w:r>
      <w:r>
        <w:t xml:space="preserve"> </w:t>
      </w:r>
      <w:r>
        <w:t xml:space="preserve">университета.</w:t>
      </w:r>
    </w:p>
    <w:p>
      <w:pPr>
        <w:pStyle w:val="FirstParagraph"/>
      </w:pPr>
      <w:r>
        <w:t xml:space="preserve">Список вузов можно получить с помощью метода</w:t>
      </w:r>
      <w:r>
        <w:t xml:space="preserve"> </w:t>
      </w:r>
      <w:r>
        <w:rPr>
          <w:rStyle w:val="VerbatimChar"/>
        </w:rPr>
        <w:t xml:space="preserve">getUniversitie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atabase.getUniversitie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ity_id==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Здесь также нужно указывать город, для которого предоставлять информацию (параметр</w:t>
      </w:r>
      <w:r>
        <w:t xml:space="preserve"> </w:t>
      </w:r>
      <w:r>
        <w:rPr>
          <w:rStyle w:val="VerbatimChar"/>
        </w:rPr>
        <w:t xml:space="preserve">city_id</w:t>
      </w:r>
      <w:r>
        <w:t xml:space="preserve">). 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УДН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ГУ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ПИ при ИГП РАН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УМФ (бывш. АБИК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кадемия ГПС МЧС России (бывш. МИПБ МВД России, ВИПТШ МВД СССР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ГЗ МЧС России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МИ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езидентская академия (РАНХиГС, бывш. АНХ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Отправим запрос с поиском университета РУДН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atabase.getUniversitie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ity_id==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РУДН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УДН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0"/>
        </w:numPr>
      </w:pPr>
      <w:r>
        <w:t xml:space="preserve">Изучите группу методов для работы с аудиозаписями пользователя. Как можно получить список всех</w:t>
      </w:r>
      <w:r>
        <w:t xml:space="preserve"> </w:t>
      </w:r>
      <w:r>
        <w:t xml:space="preserve">аудиозаписей пользователя? Как получить ссылку на аудиофайл?</w:t>
      </w:r>
    </w:p>
    <w:p>
      <w:pPr>
        <w:numPr>
          <w:ilvl w:val="0"/>
          <w:numId w:val="1000"/>
        </w:numPr>
      </w:pPr>
      <w:r>
        <w:t xml:space="preserve">API для работы с аудиозаписями пользователей был отключен в 2016 году</w:t>
      </w:r>
      <w:r>
        <w:t xml:space="preserve"> </w:t>
      </w:r>
      <w:hyperlink r:id="rId36"/>
      <w:r>
        <w:t xml:space="preserve">.</w:t>
      </w:r>
    </w:p>
    <w:p>
      <w:pPr>
        <w:numPr>
          <w:ilvl w:val="0"/>
          <w:numId w:val="1020"/>
        </w:numPr>
      </w:pPr>
      <w:r>
        <w:t xml:space="preserve">Изучите методы группы docs, которые позволяют получить доступ к документам</w:t>
      </w:r>
      <w:r>
        <w:t xml:space="preserve"> </w:t>
      </w:r>
      <w:r>
        <w:t xml:space="preserve">пользователя. Заметьте, что методы этой группы требуют авторизации (используйте токен доступа).</w:t>
      </w:r>
    </w:p>
    <w:p>
      <w:pPr>
        <w:numPr>
          <w:ilvl w:val="1"/>
          <w:numId w:val="1021"/>
        </w:numPr>
      </w:pPr>
      <w:r>
        <w:t xml:space="preserve">Позволяет ли полученный вами в первом пункте токен доступа работать с документами? Если нет,</w:t>
      </w:r>
      <w:r>
        <w:t xml:space="preserve"> </w:t>
      </w:r>
      <w:r>
        <w:t xml:space="preserve">то получите токен еще раз, разрешив доступ к документам. Опишите как вы это сделали.</w:t>
      </w:r>
    </w:p>
    <w:p>
      <w:pPr>
        <w:numPr>
          <w:ilvl w:val="1"/>
          <w:numId w:val="1000"/>
        </w:numPr>
      </w:pPr>
      <w:r>
        <w:t xml:space="preserve">Для работы с документами я создал новый токен доступа (аналогично первому разу), но указав в параметре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docs</w:t>
      </w:r>
      <w:r>
        <w:t xml:space="preserve">. Теперь с этим ключом можно работать с документами.</w:t>
      </w:r>
    </w:p>
    <w:p>
      <w:pPr>
        <w:numPr>
          <w:ilvl w:val="1"/>
          <w:numId w:val="1021"/>
        </w:numPr>
      </w:pPr>
      <w:r>
        <w:t xml:space="preserve">Найдите метод, который возвращает список документов пользователя. Сформируйте запрос на</w:t>
      </w:r>
      <w:r>
        <w:t xml:space="preserve"> </w:t>
      </w:r>
      <w:r>
        <w:t xml:space="preserve">выдачу списка документов. Если у вашего пользователя нет ни одного документа, предварительно</w:t>
      </w:r>
      <w:r>
        <w:t xml:space="preserve"> </w:t>
      </w:r>
      <w:r>
        <w:t xml:space="preserve">создайте его через обычный интерфейс сайта.</w:t>
      </w:r>
    </w:p>
    <w:p>
      <w:pPr>
        <w:numPr>
          <w:ilvl w:val="0"/>
          <w:numId w:val="1000"/>
        </w:numPr>
      </w:pPr>
      <w:r>
        <w:t xml:space="preserve">Список документов можно получить с помощью метода</w:t>
      </w:r>
      <w:r>
        <w:t xml:space="preserve"> </w:t>
      </w:r>
      <w:r>
        <w:rPr>
          <w:rStyle w:val="VerbatimChar"/>
        </w:rPr>
        <w:t xml:space="preserve">docs.ge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ocs.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whTPhQNoOQ9T0yOYI-bRi9bQkJ1G8CyiKXEg4IK2ExhKnqCVsFQmCyFd_G9w-dPbYSCV5GN5btv7crXseyISbgPVyXgF6VIuLfnTB03aAl2kbwXQrXk_Ym9jW-Shbwoj5QZM-0kGbNBnVk0Hw7P8rkV6PlHFnp406-ftekY2p5ewaadjQ5vwZXY1dH_usvp2FJvCnPjJ06TK-qdw9rfew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Ответ содержит все сохраненные документы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24565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0812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3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амильтоновы циклы 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70812375?hash=OoXu3tHNzcziZvul34XbSwURGaZRutsyZJ1SE0ITdKL&amp;dl=XMi9b0AmCg9vg96bb0SMKutsAZWPSZxqzYJ8iaXKROL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80000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72729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27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машнее задание 3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7272932?hash=KHZs9Km76i6oUIS1Ym47agDnZHlHrbYNhXYfm1PxRMc&amp;dl=G4cc9GuRPi1NykNv8ook8RG4O9zODJiMFefBZe7S2ZX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20627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31518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17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дготовка к зачету_221226_144325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3151850?hash=Iw81rfZoJH89jK5FrMiozDTDI0gJScMb5tztzIHck0D&amp;dl=AoEFk8j86CqTCxfvHBDHgHZXWZOOppK0sSDMF46p2yP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18845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30111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158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s_221224_152122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3011190?hash=7CrVJy1Mcml0AmPin1PWAA36bWdVzpnhBcYk71ILHnH&amp;dl=2ZYvL01ihpwa93LMrpSBCMnInyH4Sj2E7CzeVBZv84w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15353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27217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949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дготовка к кр_221207_082207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2721733?hash=GxSJNYI9yR8UXH5Zgpczyp4tmtGOvMSRtGJzydqPUmo&amp;dl=crEwZt3X5snNIPd931U3clZ0iMLKMtXj4tNyxX1yDo0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97175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13461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20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дготовка к кр_221129_111118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1346189?hash=ZJSocGsrgKO27xvPesy6XOTWdFUtNDL8m3sxy4feYeg&amp;dl=ygzmfohNMBjp0QCm1bC6391Zgfu0j17fVn3zk4Nz80P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97175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13461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89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11 Семинар производящая функция_221108_132140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1346186?hash=e4V1xC1syPqaUYTSuyMZT58PE8tHTyhZrJZ7GdETXpg&amp;dl=QkM0Agr4xqBbWAXyjQJOSHugs7dg7Gmyfri5dyUAFLs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2"/>
        </w:numPr>
      </w:pPr>
      <w:r>
        <w:t xml:space="preserve">Как отфильтровать документы по типу? Как ограничить количество документов в выдаваемой</w:t>
      </w:r>
      <w:r>
        <w:t xml:space="preserve"> </w:t>
      </w:r>
      <w:r>
        <w:t xml:space="preserve">выборке? Опишите схему загрузки документов. Подсказка: для загрузки необходимо использовать два</w:t>
      </w:r>
      <w:r>
        <w:t xml:space="preserve"> </w:t>
      </w:r>
      <w:r>
        <w:t xml:space="preserve">метода и один POST запрос на специальный адрес.</w:t>
      </w:r>
    </w:p>
    <w:p>
      <w:pPr>
        <w:numPr>
          <w:ilvl w:val="0"/>
          <w:numId w:val="1000"/>
        </w:numPr>
      </w:pPr>
      <w:r>
        <w:t xml:space="preserve">Отфильтровать документы по типу можно, указав параметр type, принимающий следующие значения:</w:t>
      </w:r>
    </w:p>
    <w:p>
      <w:pPr>
        <w:numPr>
          <w:ilvl w:val="1"/>
          <w:numId w:val="1023"/>
        </w:numPr>
        <w:pStyle w:val="Compact"/>
      </w:pPr>
      <w:r>
        <w:t xml:space="preserve">1 — текстовые документы.</w:t>
      </w:r>
    </w:p>
    <w:p>
      <w:pPr>
        <w:numPr>
          <w:ilvl w:val="1"/>
          <w:numId w:val="1023"/>
        </w:numPr>
        <w:pStyle w:val="Compact"/>
      </w:pPr>
      <w:r>
        <w:t xml:space="preserve">2 — архивы.</w:t>
      </w:r>
    </w:p>
    <w:p>
      <w:pPr>
        <w:numPr>
          <w:ilvl w:val="1"/>
          <w:numId w:val="1023"/>
        </w:numPr>
        <w:pStyle w:val="Compact"/>
      </w:pPr>
      <w:r>
        <w:t xml:space="preserve">3 — gif.</w:t>
      </w:r>
    </w:p>
    <w:p>
      <w:pPr>
        <w:numPr>
          <w:ilvl w:val="1"/>
          <w:numId w:val="1023"/>
        </w:numPr>
        <w:pStyle w:val="Compact"/>
      </w:pPr>
      <w:r>
        <w:t xml:space="preserve">4 — изображения.</w:t>
      </w:r>
    </w:p>
    <w:p>
      <w:pPr>
        <w:numPr>
          <w:ilvl w:val="1"/>
          <w:numId w:val="1023"/>
        </w:numPr>
        <w:pStyle w:val="Compact"/>
      </w:pPr>
      <w:r>
        <w:t xml:space="preserve">5 — аудио.</w:t>
      </w:r>
    </w:p>
    <w:p>
      <w:pPr>
        <w:numPr>
          <w:ilvl w:val="1"/>
          <w:numId w:val="1023"/>
        </w:numPr>
        <w:pStyle w:val="Compact"/>
      </w:pPr>
      <w:r>
        <w:t xml:space="preserve">6 — видео.</w:t>
      </w:r>
    </w:p>
    <w:p>
      <w:pPr>
        <w:numPr>
          <w:ilvl w:val="1"/>
          <w:numId w:val="1023"/>
        </w:numPr>
        <w:pStyle w:val="Compact"/>
      </w:pPr>
      <w:r>
        <w:t xml:space="preserve">7 — электронные книги.</w:t>
      </w:r>
    </w:p>
    <w:p>
      <w:pPr>
        <w:numPr>
          <w:ilvl w:val="1"/>
          <w:numId w:val="1023"/>
        </w:numPr>
        <w:pStyle w:val="Compact"/>
      </w:pPr>
      <w:r>
        <w:t xml:space="preserve">8 — неизвестный тип.</w:t>
      </w:r>
    </w:p>
    <w:p>
      <w:pPr>
        <w:pStyle w:val="FirstParagraph"/>
      </w:pPr>
      <w:r>
        <w:t xml:space="preserve">Например, попросим вернуть только документы типа архив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ocs.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type== 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whTPhQNoOQ9T0yOYI-bRi9bQkJ1G8CyiKXEg4IK2ExhKnqCVsFQmCyFd_G9w-dPbYSCV5GN5btv7crXseyISbgPVyXgF6VIuLfnTB03aAl2kbwXQrXk_Ym9jW-Shbwoj5QZM-0kGbNBnVk0Hw7P8rkV6PlHFnp406-ftekY2p5ewaadjQ5vwZXY1dH_usvp2FJvCnPjJ06TK-qdw9rfew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34522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97149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K.logup.zi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539714935?hash=KF5X1o0DyXZB6hprHE1sfvLcrPEPiSWKwYzSUkDKX4s&amp;dl=RwrHCWH92tnT6jNumsgQo2iZy3VZUjl3w52OypoQpB4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Опишем схему загрузки документа (необходимый ключ доступа уже есть):</w:t>
      </w:r>
    </w:p>
    <w:p>
      <w:pPr>
        <w:numPr>
          <w:ilvl w:val="0"/>
          <w:numId w:val="1024"/>
        </w:numPr>
      </w:pPr>
      <w:r>
        <w:t xml:space="preserve">Получить адрес для загрузки документа с помощью метода</w:t>
      </w:r>
      <w:r>
        <w:t xml:space="preserve"> </w:t>
      </w:r>
      <w:r>
        <w:rPr>
          <w:rStyle w:val="VerbatimChar"/>
        </w:rPr>
        <w:t xml:space="preserve">docs.getUploadServer</w:t>
      </w:r>
    </w:p>
    <w:p>
      <w:pPr>
        <w:numPr>
          <w:ilvl w:val="0"/>
          <w:numId w:val="1024"/>
        </w:numPr>
      </w:pPr>
      <w:r>
        <w:t xml:space="preserve">Отправить POST-запрос на полученный адрес с указанием локального пути к документу</w:t>
      </w:r>
    </w:p>
    <w:p>
      <w:pPr>
        <w:numPr>
          <w:ilvl w:val="0"/>
          <w:numId w:val="1024"/>
        </w:numPr>
      </w:pPr>
      <w:r>
        <w:t xml:space="preserve">С помощью метода</w:t>
      </w:r>
      <w:r>
        <w:t xml:space="preserve"> </w:t>
      </w:r>
      <w:r>
        <w:rPr>
          <w:rStyle w:val="VerbatimChar"/>
        </w:rPr>
        <w:t xml:space="preserve">docs.save</w:t>
      </w:r>
      <w:r>
        <w:t xml:space="preserve"> </w:t>
      </w:r>
      <w:r>
        <w:t xml:space="preserve">сохраняем документ на сервер. В ответ мы получим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файла на сервере</w:t>
      </w:r>
    </w:p>
    <w:p>
      <w:pPr>
        <w:numPr>
          <w:ilvl w:val="1"/>
          <w:numId w:val="1025"/>
        </w:numPr>
        <w:pStyle w:val="Compact"/>
      </w:pPr>
      <w:r>
        <w:t xml:space="preserve">Попробуйте осуществить загрузку файла, использовав утилиту curl. Какой HTTP заголовок отправляется в момент загрузки? За выполнение данного пункта полагаются дополнительные баллы.</w:t>
      </w:r>
    </w:p>
    <w:p>
      <w:pPr>
        <w:pStyle w:val="FirstParagraph"/>
      </w:pPr>
      <w:r>
        <w:t xml:space="preserve">Получаем адрес для загрузки документа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vk.com/method/docs.getUploadServer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_token=vk1.a.whTPhQNoOQ9T0yOYI-bRi9bQkJ1G8CyiKXEg4IK2ExhKnqCVsFQmCyFd_G9w-dPbYSCV5GN5btv7crXseyISbgPVyXgF6VIuLfnTB03aAl2kbwXQrXk_Ym9jW-Shbwoj5QZM-0kGbNBnVk0Hw7P8rkV6PlHFnp406-ftekY2p5ewaadjQ5vwZXY1dH_usvp2FJvCnPjJ06TK-qdw9rfew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=5.199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FirstParagraph"/>
      </w:pPr>
      <w:r>
        <w:t xml:space="preserve">Получаем 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u.vk.com/c902214/upload_doc.php?act=add_doc&amp;mid=85081472&amp;aid=0&amp;gid=0&amp;type=0&amp;hash=5b5619296fcba92fa103eb5f45c5ace6&amp;rhash=1c9a93c673c6276bcce9ffb4bbe5d514&amp;api=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Теперь составляем POST-запрос с указанием файла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=@/home/dastarikov/test.txt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"https://pu.vk.com/c902214/upload_doc.php?act=add_doc&amp;mid=85081472&amp;aid=0&amp;gid=0&amp;type=0&amp;hash=5b5619296fcba92fa103eb5f45c5ace6&amp;rhash=1c9a93c673c6276bcce9ffb4bbe5d514&amp;api=1"</w:t>
      </w:r>
    </w:p>
    <w:p>
      <w:pPr>
        <w:pStyle w:val="FirstParagraph"/>
      </w:pPr>
      <w:r>
        <w:t xml:space="preserve">Получили 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85081472|0|0|902214|b4cd4b41df|txt|55|test.</w:t>
      </w:r>
      <w:r>
        <w:br/>
      </w:r>
      <w:r>
        <w:rPr>
          <w:rStyle w:val="StringTok"/>
        </w:rPr>
        <w:t xml:space="preserve">txt|178d8e231391020bb3ec16b439aaa408|d878dd60f43bdf1bd2f5b229bdc7fefb||||eyJkaXNrIjoiMTYifQ==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Теперь можем сохранить загруженный файл в наш аккаунт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vk.com/method/docs.sav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ccess_token=vk1.a.whTPhQNoOQ9T0yOYI-bRi9bQkJ1G8CyiKXEg4IK2ExhKnqCVsFQmCyFd_G9w-dPbYSCV5GN5btv7crXseyISbgPVyXgF6VIuLfnTB03aAl2kbwXQrXk_Ym9jW-Shbwoj5QZM-0kGbNBnVk0Hw7P8rkV6PlHFnp406-ftekY2p5ewaadjQ5vwZXY1dH_usvp2FJvCnPjJ06TK-qdw9rfew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file=85081472|0|0|902214|b4cd4b41df|txt|55|test.txt|178d8e231391020bb3ec16b439aaa408|d878dd60f43bdf1bd2f5b229bdc7fefb||||eyJkaXNrIjoiMTYifQ==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v=5.199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FirstParagraph"/>
      </w:pPr>
      <w:r>
        <w:t xml:space="preserve">Документ был успешно загружен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72821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76743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87282140?hash=K2NrTFRdLf39CoEdtzdhGeeFaYuHV8zxCgXwJfm7rBc&amp;dl=anPfcvcpnbeSjjuQUB7dhSxwm0Z7mnawe5urrfqOy00&amp;api=1&amp;no_preview=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CaptionedFigure"/>
      </w:pPr>
      <w:r>
        <w:drawing>
          <wp:inline>
            <wp:extent cx="5334000" cy="1609185"/>
            <wp:effectExtent b="0" l="0" r="0" t="0"/>
            <wp:docPr descr="Загруженный файл появился в аккаунте" title="" id="38" name="Picture"/>
            <a:graphic>
              <a:graphicData uri="http://schemas.openxmlformats.org/drawingml/2006/picture">
                <pic:pic>
                  <pic:nvPicPr>
                    <pic:cNvPr descr="./images/upload_fil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енный файл появился в аккаунте</w:t>
      </w:r>
    </w:p>
    <w:p>
      <w:pPr>
        <w:numPr>
          <w:ilvl w:val="0"/>
          <w:numId w:val="1026"/>
        </w:numPr>
      </w:pPr>
      <w:r>
        <w:t xml:space="preserve">Изучите методы группы photos, для работы с фотографиями пользователя. Учтите, что они также</w:t>
      </w:r>
      <w:r>
        <w:t xml:space="preserve"> </w:t>
      </w:r>
      <w:r>
        <w:t xml:space="preserve">предполагают передачу токена доступа.</w:t>
      </w:r>
    </w:p>
    <w:p>
      <w:pPr>
        <w:numPr>
          <w:ilvl w:val="1"/>
          <w:numId w:val="1027"/>
        </w:numPr>
        <w:pStyle w:val="Compact"/>
      </w:pPr>
      <w:r>
        <w:t xml:space="preserve">Позволяет ли полученный вами в первом пункте токен доступа работать с фотографиями? Если нет,</w:t>
      </w:r>
      <w:r>
        <w:t xml:space="preserve"> </w:t>
      </w:r>
      <w:r>
        <w:t xml:space="preserve">то получите токен еще раз, разрешив доступ к фотографиям.</w:t>
      </w:r>
    </w:p>
    <w:p>
      <w:pPr>
        <w:numPr>
          <w:ilvl w:val="0"/>
          <w:numId w:val="1000"/>
        </w:numPr>
      </w:pPr>
      <w:r>
        <w:t xml:space="preserve">Снова поменяли токен доступа с указанием</w:t>
      </w:r>
      <w:r>
        <w:t xml:space="preserve"> </w:t>
      </w:r>
      <w:r>
        <w:rPr>
          <w:rStyle w:val="VerbatimChar"/>
        </w:rPr>
        <w:t xml:space="preserve">scope:photo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Как получить список всех фотографий сообщества? Как получить размеры фотографий? Попробуйте получить список скрытых фотографий (если они есть).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photos.getAl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ount==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owner_id==-171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EbNksAJwcVxpzelz3_z2WH8fBIZh9QowXANQvqvZR5fFs94ip6PjmH-EDjOefg7URW9zE2j4TRIOPwQBAab5ABNv2eyNi5ODG_zuqZmVecAU42GIVeghJ0MDtrk9GwBlqm6RPdUZBBPYVvfhh1Xy6PZdeHFtYJU3SiTQwZg8kQJPAf-e7BXeIjTKNvByBuDayJoGpGIgUXgfRk6r54f5G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lbu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13548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has_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2544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rig_pho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21.userapi.com/s/v1/ig2/fgvDJ5q8vYADDz2rldxeC17j52YVcCnylAiuEloataKdGYHEHuJ6i07bigj0dJdGUdIRheFFS0Jq5-bdmzLCyaHy.jpg?quality=95&amp;as=32x32,48x48,72x72,108x108,160x160,240x240,360x360,480x480,540x540,640x640,720x720,1080x1080,1280x1280,1440x1440,2560x2560&amp;from=b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7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21.userapi.com/s/v1/ig2/fgvDJ5q8vYADDz2rldxeC17j52YVcCnylAiuEloataKdGYHEHuJ6i07bigj0dJdGUdIRheFFS0Jq5-bdmzLCyaHy.jpg?quality=95&amp;as=32x32,48x48,72x72,108x108,160x160,240x240,360x360,480x480,540x540,640x640,720x720,1080x1080,1280x1280,1440x1440,2560x2560&amp;from=bu&amp;cs=75x7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21.userapi.com/s/v1/ig2/fgvDJ5q8vYADDz2rldxeC17j52YVcCnylAiuEloataKdGYHEHuJ6i07bigj0dJdGUdIRheFFS0Jq5-bdmzLCyaHy.jpg?quality=95&amp;as=32x32,48x48,72x72,108x108,160x160,240x240,360x360,480x480,540x540,640x640,720x720,1080x1080,1280x1280,1440x1440,2560x2560&amp;from=bu&amp;cs=130x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21.userapi.com/s/v1/ig2/fgvDJ5q8vYADDz2rldxeC17j52YVcCnylAiuEloataKdGYHEHuJ6i07bigj0dJdGUdIRheFFS0Jq5-bdmzLCyaHy.jpg?quality=95&amp;as=32x32,48x48,72x72,108x108,160x160,240x240,360x360,480x480,540x540,640x640,720x720,1080x1080,1280x1280,1440x1440,2560x2560&amp;from=bu&amp;cs=604x6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4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9"/>
        </w:numPr>
      </w:pPr>
      <w:r>
        <w:t xml:space="preserve">Как получить список комментариев к фотографии?</w:t>
      </w:r>
    </w:p>
    <w:p>
      <w:pPr>
        <w:numPr>
          <w:ilvl w:val="0"/>
          <w:numId w:val="1000"/>
        </w:numPr>
      </w:pPr>
      <w:r>
        <w:t xml:space="preserve">Получить список комментариев можно с помощью метода</w:t>
      </w:r>
      <w:r>
        <w:t xml:space="preserve"> </w:t>
      </w:r>
      <w:r>
        <w:rPr>
          <w:rStyle w:val="VerbatimChar"/>
        </w:rPr>
        <w:t xml:space="preserve">photos.getComments</w:t>
      </w:r>
      <w:r>
        <w:t xml:space="preserve">, указав в запрос id пользователя или группы и id фотографии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photos.getComment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photo_id==45725445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owner_id==-171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EbNksAJwcVxpzelz3_z2WH8fBIZh9QowXANQvqvZR5fFs94ip6PjmH-EDjOefg7URW9zE2j4TRIOPwQBAab5ABNv2eyNi5ODG_zuqZmVecAU42GIVeghJ0MDtrk9GwBlqm6RPdUZBBPYVvfhh1Xy6PZdeHFtYJU3SiTQwZg8kQJPAf-e7BXeIjTKNvByBuDayJoGpGIgUXgfRk6r54f5G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33534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52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6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рогая моя столица дорогая моя Москва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43602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42614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6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🙏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0"/>
        </w:numPr>
        <w:pStyle w:val="Compact"/>
      </w:pPr>
      <w:r>
        <w:t xml:space="preserve">Опишите схему загрузки фотографий. Чем она отличается от схемы загрузки документов?</w:t>
      </w:r>
    </w:p>
    <w:p>
      <w:pPr>
        <w:pStyle w:val="FirstParagraph"/>
      </w:pPr>
      <w:r>
        <w:t xml:space="preserve">Схема загрузки фотографий отличается от загрузки документов только количестве возможных целей для загрузки.</w:t>
      </w:r>
    </w:p>
    <w:p>
      <w:pPr>
        <w:numPr>
          <w:ilvl w:val="0"/>
          <w:numId w:val="1031"/>
        </w:numPr>
      </w:pPr>
      <w:r>
        <w:t xml:space="preserve">Попробуйте осуществить загрузку фотографий, использовав утилиту curl. Какой HTTP заголовок отправляется в момент загрузки?</w:t>
      </w:r>
      <w:r>
        <w:t xml:space="preserve"> </w:t>
      </w:r>
      <w:r>
        <w:rPr>
          <w:iCs/>
          <w:i/>
        </w:rPr>
        <w:t xml:space="preserve">За выполнение данного пункта полагаются дополнительные баллы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Продемонстрируем возможность загрузки фотографий, загрузив одну фотографию в специально созданный альбом. Сначала получим его</w:t>
      </w:r>
      <w:r>
        <w:t xml:space="preserve"> </w:t>
      </w:r>
      <w:r>
        <w:rPr>
          <w:rStyle w:val="VerbatimChar"/>
        </w:rPr>
        <w:t xml:space="preserve">id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vk.com/method/photos.getAlbums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ccess_token=vk1.a.EbNksAJwcVxpzelz3_z2WH8fBIZh9QowXANQvqvZR5fFs94ip6PjmH-EDjOefg7URW9zE2j4TRIOPwQBAab5ABNv2eyNi5ODG_zuqZmVecAU42GIVeghJ0MDtrk9GwBlqm6RPdUZBBPYVvfhh1Xy6PZdeHFtYJU3SiTQwZg8kQJPAf-e7BXeIjTKNvByBuDayJoGpGIgUXgfRk6r54f5GA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v=5.199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FirstParagraph"/>
      </w:pPr>
      <w:r>
        <w:t xml:space="preserve">В ответе нам нужен только</w:t>
      </w:r>
      <w:r>
        <w:t xml:space="preserve"> </w:t>
      </w:r>
      <w:r>
        <w:rPr>
          <w:rStyle w:val="VerbatimChar"/>
        </w:rPr>
        <w:t xml:space="preserve">owner_i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5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ed_dis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ed_has_pinn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76770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_dele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_include_to_f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lock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ivacy_com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_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i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w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ivacy_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_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i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w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um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umb_is_l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d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7677096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Теперь получим URL для загрузки фотографии на сервер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vk.com/method/photos.getUploadServer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ccess_token=vk1.a.EbNksAJwcVxpzelz3_z2WH8fBIZh9QowXANQvqvZR5fFs94ip6PjmH-EDjOefg7URW9zE2j4TRIOPwQBAab5ABNv2eyNi5ODG_zuqZmVecAU42GIVeghJ0MDtrk9GwBlqm6RPdUZBBPYVvfhh1Xy6PZdeHFtYJU3SiTQwZg8kQJPAf-e7BXeIjTKNvByBuDayJoGpGIgUXgfRk6r54f5GA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lbum_id=30720514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v=5.199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FirstParagraph"/>
      </w:pPr>
      <w:r>
        <w:t xml:space="preserve">Получили URL для загрузки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bu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5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u.vk.com/c909828/ss2022/upload.php?act=do_add&amp;mid=85081472&amp;aid=307205148&amp;gid=0&amp;hash=3813720fe2b060c8d7869b7ccffb546b&amp;rhash=e2eeb207a1e733b40ab91c7743cae720&amp;swfupload=1&amp;api=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Загрузим фотографию на сервер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=@/home/dastarikov/probe/Postman/app/icons/icon_128x128.pn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'https://pu.vk.com/c909828/ss2022/upload.php?act=do_add&amp;mid=85081472&amp;aid=307205148&amp;gid=0&amp;hash=3813720fe2b060c8d7869b7ccffb546b&amp;rhash=e2eeb207a1e733b40ab91c7743cae720&amp;swfupload=1&amp;api=1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98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tos_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{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rkers_restart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true,</w:t>
      </w:r>
      <w:r>
        <w:rPr>
          <w:rStyle w:val="CharTok"/>
        </w:rPr>
        <w:t xml:space="preserve">\"</w:t>
      </w:r>
      <w:r>
        <w:rPr>
          <w:rStyle w:val="StringTok"/>
        </w:rPr>
        <w:t xml:space="preserve">photo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f1dbfedbec:x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siz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[],</w:t>
      </w:r>
      <w:r>
        <w:rPr>
          <w:rStyle w:val="CharTok"/>
        </w:rPr>
        <w:t xml:space="preserve">\"</w:t>
      </w:r>
      <w:r>
        <w:rPr>
          <w:rStyle w:val="StringTok"/>
        </w:rPr>
        <w:t xml:space="preserve">latitud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ngitud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88f9f915ad2a4a44aad92c4aa4a3f1da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sizes2</w:t>
      </w:r>
      <w:r>
        <w:rPr>
          <w:rStyle w:val="CharTok"/>
        </w:rPr>
        <w:t xml:space="preserve">\"</w:t>
      </w:r>
      <w:r>
        <w:rPr>
          <w:rStyle w:val="StringTok"/>
        </w:rPr>
        <w:t xml:space="preserve">:[[</w:t>
      </w:r>
      <w:r>
        <w:rPr>
          <w:rStyle w:val="CharTok"/>
        </w:rPr>
        <w:t xml:space="preserve">\"</w:t>
      </w:r>
      <w:r>
        <w:rPr>
          <w:rStyle w:val="StringTok"/>
        </w:rPr>
        <w:t xml:space="preserve">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3bb44c8c325125c325d53f14f5dd1bb9d6b70e5a2247b8efd792c85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475489874086451229</w:t>
      </w:r>
      <w:r>
        <w:rPr>
          <w:rStyle w:val="CharTok"/>
        </w:rPr>
        <w:t xml:space="preserve">\"</w:t>
      </w:r>
      <w:r>
        <w:rPr>
          <w:rStyle w:val="StringTok"/>
        </w:rPr>
        <w:t xml:space="preserve">,75,75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m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b6aea063dfe90a8003a41f2e2968696b0bcd361822a9de8dff701d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3647755527688108783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x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65b89150685ea97fc729eebcad5bd873129eede75db3ee9857c25431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-1425429647639721599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o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b6aea063dfe90a8003a41f2e2968696b0bcd361822a9de8dff701d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2351679303757533015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p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b6aea063dfe90a8003a41f2e2968696b0bcd361822a9de8dff701d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64751911681962948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q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b6aea063dfe90a8003a41f2e2968696b0bcd361822a9de8dff701d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1726031483067903189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b6aea063dfe90a8003a41f2e2968696b0bcd361822a9de8dff701d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-601537479662476390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],</w:t>
      </w:r>
      <w:r>
        <w:rPr>
          <w:rStyle w:val="CharTok"/>
        </w:rPr>
        <w:t xml:space="preserve">\"</w:t>
      </w:r>
      <w:r>
        <w:rPr>
          <w:rStyle w:val="StringTok"/>
        </w:rPr>
        <w:t xml:space="preserve">url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[],</w:t>
      </w:r>
      <w:r>
        <w:rPr>
          <w:rStyle w:val="CharTok"/>
        </w:rPr>
        <w:t xml:space="preserve">\"</w:t>
      </w:r>
      <w:r>
        <w:rPr>
          <w:rStyle w:val="StringTok"/>
        </w:rPr>
        <w:t xml:space="preserve">urls2</w:t>
      </w:r>
      <w:r>
        <w:rPr>
          <w:rStyle w:val="CharTok"/>
        </w:rPr>
        <w:t xml:space="preserve">\"</w:t>
      </w:r>
      <w:r>
        <w:rPr>
          <w:rStyle w:val="StringTok"/>
        </w:rPr>
        <w:t xml:space="preserve">:[</w:t>
      </w:r>
      <w:r>
        <w:rPr>
          <w:rStyle w:val="CharTok"/>
        </w:rPr>
        <w:t xml:space="preserve">\"</w:t>
      </w:r>
      <w:r>
        <w:rPr>
          <w:rStyle w:val="StringTok"/>
        </w:rPr>
        <w:t xml:space="preserve">O7RMjDJRJcMl1T8U9d0buda3DloiR7jv15LIXg/HdhXqiL9nnU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i2rqBj3-kKgAOkHy4paGlrC802GCKp3o3_cB1A/7zpRZ1NunzI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ZbiRUGheqX_HKe68rVvYcxKe7edds-6YV8JUMQ/gckfqEnbN-w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i2rqBj3-kKgAOkHy4paGlrC802GCKp3o3_cB1A/Vw8b9t3XoiA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i2rqBj3-kKgAOkHy4paGlrC802GCKp3o3_cB1A/xLMclex4pxw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i2rqBj3-kKgAOkHy4paGlrC802GCKp3o3_cB1A/1SxnK30Y9Bc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i2rqBj3-kKgAOkHy4paGlrC802GCKp3o3_cB1A/AORXSH4Yhaw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]}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5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461a61fdd6143d5717a84beda674c5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Последними шагом вызовем метод</w:t>
      </w:r>
      <w:r>
        <w:t xml:space="preserve"> </w:t>
      </w:r>
      <w:r>
        <w:rPr>
          <w:rStyle w:val="VerbatimChar"/>
        </w:rPr>
        <w:t xml:space="preserve">photos.save</w:t>
      </w:r>
      <w:r>
        <w:t xml:space="preserve"> </w:t>
      </w:r>
      <w:r>
        <w:t xml:space="preserve">с параметрами, полученными на прошлом шаге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vk.com/method/photos.sav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server=90982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lbum_id=30720514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hash=d1461a61fdd6143d5717a84beda674c5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photos_list=[{"markers_restarted":true,"photo":"f1dbfedbec:x","sizes":[],"latitude":0,"longitude":0,"kid":"88f9f915ad2a4a44aad92c4aa4a3f1da","sizes2":[["s","3bb44c8c325125c325d53f14f5dd1bb9d6b70e5a2247b8efd792c85e","8475489874086451229",75,75],["m","8b6aea063dfe90a8003a41f2e2968696b0bcd361822a9de8dff701d4","3647755527688108783",128,128],["x","65b89150685ea97fc729eebcad5bd873129eede75db3ee9857c25431","-1425429647639721599",128,128],["o","8b6aea063dfe90a8003a41f2e2968696b0bcd361822a9de8dff701d4","2351679303757533015",128,128],["p","8b6aea063dfe90a8003a41f2e2968696b0bcd361822a9de8dff701d4","2064751911681962948",128,128],["q","8b6aea063dfe90a8003a41f2e2968696b0bcd361822a9de8dff701d4","1726031483067903189",128,128],["r","8b6aea063dfe90a8003a41f2e2968696b0bcd361822a9de8dff701d4","-6015374796624763904",128,128]],"urls":[],"urls2":["O7RMjDJRJcMl1T8U9d0buda3DloiR7jv15LIXg/HdhXqiL9nnU.jpg","i2rqBj3-kKgAOkHy4paGlrC802GCKp3o3_cB1A/7zpRZ1NunzI.jpg","ZbiRUGheqX_HKe68rVvYcxKe7edds-6YV8JUMQ/gckfqEnbN-w.jpg","i2rqBj3-kKgAOkHy4paGlrC802GCKp3o3_cB1A/Vw8b9t3XoiA.jpg","i2rqBj3-kKgAOkHy4paGlrC802GCKp3o3_cB1A/xLMclex4pxw.jpg","i2rqBj3-kKgAOkHy4paGlrC802GCKp3o3_cB1A/1SxnK30Y9Bc.jpg","i2rqBj3-kKgAOkHy4paGlrC802GCKp3o3_cB1A/AORXSH4Yhaw.jpg"]}]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ccess_token=vk1.a.EbNksAJwcVxpzelz3_z2WH8fBIZh9QowXANQvqvZR5fFs94ip6PjmH-EDjOefg7URW9zE2j4TRIOPwQBAab5ABNv2eyNi5ODG_zuqZmVecAU42GIVeghJ0MDtrk9GwBlqm6RPdUZBBPYVvfhh1Xy6PZdeHFtYJU3SiTQwZg8kQJPAf-e7BXeIjTKNvByBuDayJoGpGIgUXgfRk6r54f5GA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lbum_id=30720514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v=5.199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bu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5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76782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2419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z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75x7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eb_view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b737c479f19b81d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_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ig_pho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aptionedFigure"/>
      </w:pPr>
      <w:r>
        <w:drawing>
          <wp:inline>
            <wp:extent cx="5334000" cy="2705374"/>
            <wp:effectExtent b="0" l="0" r="0" t="0"/>
            <wp:docPr descr="Альбом с загруженной фотографией" title="" id="41" name="Picture"/>
            <a:graphic>
              <a:graphicData uri="http://schemas.openxmlformats.org/drawingml/2006/picture">
                <pic:pic>
                  <pic:nvPicPr>
                    <pic:cNvPr descr="./images/upload_photo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ьбом с загруженной фотографией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ознакомились с WEB API Вконтакте, сформировали различные запросы на простый вывод информации, запросы с указанием специальных полей. Проделали загрузку документов и фотографий, для которых необходимо сделать несколько связанных между собой запрос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hyperlink" Id="rId25" Target="" TargetMode="External" /><Relationship Type="http://schemas.openxmlformats.org/officeDocument/2006/relationships/hyperlink" Id="rId36" Target="https://dev.vk.com/ru/reference/roadmap#%D0%9E%D1%82%D0%BA%D0%BB%D1%8E%D1%87%D0%B5%D0%BD%D0%B8%D0%B5%20%D0%BF%D1%83%D0%B1%D0%BB%D0%B8%D1%87%D0%BD%D0%BE%D0%B3%D0%BE%20API%20%D0%B4%D0%BB%D1%8F%20%D0%B0%D1%83%D0%B4%D0%B8%D0%BE" TargetMode="External" /><Relationship Type="http://schemas.openxmlformats.org/officeDocument/2006/relationships/hyperlink" Id="rId24" Target="https://github.com/VKCOM/vk-api-schema/tree/master" TargetMode="External" /><Relationship Type="http://schemas.openxmlformats.org/officeDocument/2006/relationships/hyperlink" Id="rId20" Target="https://vk.com" TargetMode="External" /><Relationship Type="http://schemas.openxmlformats.org/officeDocument/2006/relationships/hyperlink" Id="rId29" Target="https://vk.com/app6909581" TargetMode="External" /><Relationship Type="http://schemas.openxmlformats.org/officeDocument/2006/relationships/hyperlink" Id="rId23" Target="&#1047;&#1085;&#1072;&#1082;&#1086;&#1084;&#1089;&#1090;&#1074;&#1086;%20&#1089;%20API" TargetMode="External" /><Relationship Type="http://schemas.openxmlformats.org/officeDocument/2006/relationships/hyperlink" Id="rId22" Target="&#1076;&#1086;&#1082;&#1091;&#1084;&#1077;&#1085;&#1090;&#1072;&#1094;&#1080;&#1077;&#108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36" Target="https://dev.vk.com/ru/reference/roadmap#%D0%9E%D1%82%D0%BA%D0%BB%D1%8E%D1%87%D0%B5%D0%BD%D0%B8%D0%B5%20%D0%BF%D1%83%D0%B1%D0%BB%D0%B8%D1%87%D0%BD%D0%BE%D0%B3%D0%BE%20API%20%D0%B4%D0%BB%D1%8F%20%D0%B0%D1%83%D0%B4%D0%B8%D0%BE" TargetMode="External" /><Relationship Type="http://schemas.openxmlformats.org/officeDocument/2006/relationships/hyperlink" Id="rId24" Target="https://github.com/VKCOM/vk-api-schema/tree/master" TargetMode="External" /><Relationship Type="http://schemas.openxmlformats.org/officeDocument/2006/relationships/hyperlink" Id="rId20" Target="https://vk.com" TargetMode="External" /><Relationship Type="http://schemas.openxmlformats.org/officeDocument/2006/relationships/hyperlink" Id="rId29" Target="https://vk.com/app6909581" TargetMode="External" /><Relationship Type="http://schemas.openxmlformats.org/officeDocument/2006/relationships/hyperlink" Id="rId23" Target="&#1047;&#1085;&#1072;&#1082;&#1086;&#1084;&#1089;&#1090;&#1074;&#1086;%20&#1089;%20API" TargetMode="External" /><Relationship Type="http://schemas.openxmlformats.org/officeDocument/2006/relationships/hyperlink" Id="rId22" Target="&#1076;&#1086;&#1082;&#1091;&#1084;&#1077;&#1085;&#1090;&#1072;&#1094;&#1080;&#1077;&#108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анила Андреевич Стариков</dc:creator>
  <dc:language>ru-RU</dc:language>
  <cp:keywords/>
  <dcterms:created xsi:type="dcterms:W3CDTF">2025-05-19T19:01:22Z</dcterms:created>
  <dcterms:modified xsi:type="dcterms:W3CDTF">2025-05-19T1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Fals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